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p>
      <w:pPr>
        <w:pStyle w:val="FirstParagraph"/>
      </w:pPr>
      <w:r>
        <w:t xml:space="preserve">October 26, 2023</w:t>
      </w:r>
    </w:p>
    <w:p>
      <w:pPr>
        <w:pStyle w:val="BodyText"/>
      </w:pPr>
      <w:r>
        <w:t xml:space="preserve">Principal Dr. Evelyn Morales</w:t>
      </w:r>
    </w:p>
    <w:p>
      <w:pPr>
        <w:pStyle w:val="BodyText"/>
      </w:pPr>
      <w:r>
        <w:t xml:space="preserve">Lincoln Park Elementary School</w:t>
      </w:r>
    </w:p>
    <w:p>
      <w:pPr>
        <w:pStyle w:val="BodyText"/>
      </w:pPr>
      <w:r>
        <w:t xml:space="preserve">1851 N. Oak Street</w:t>
      </w:r>
    </w:p>
    <w:p>
      <w:pPr>
        <w:pStyle w:val="BodyText"/>
      </w:pPr>
      <w:r>
        <w:t xml:space="preserve">Chicago, Illinois 60614</w:t>
      </w:r>
    </w:p>
    <w:bookmarkStart w:id="20" w:name="Xdda964139b6c03f33a96428e374bf41d97f5e92"/>
    <w:p>
      <w:pPr>
        <w:pStyle w:val="Heading1"/>
      </w:pPr>
      <w:r>
        <w:t xml:space="preserve">Internship Application Letter for Primary Teacher Internship Position</w:t>
      </w:r>
    </w:p>
    <w:p>
      <w:pPr>
        <w:pStyle w:val="FirstParagraph"/>
      </w:pPr>
      <w:r>
        <w:t xml:space="preserve">Dear Principal Morales,</w:t>
      </w:r>
    </w:p>
    <w:p>
      <w:pPr>
        <w:pStyle w:val="BodyText"/>
      </w:pPr>
      <w:r>
        <w:t xml:space="preserve">With profound enthusiasm and unwavering commitment to educational excellence, I am writing to express my earnest interest in the</w:t>
      </w:r>
      <w:r>
        <w:t xml:space="preserve"> </w:t>
      </w:r>
      <w:r>
        <w:rPr>
          <w:bCs/>
          <w:b/>
        </w:rPr>
        <w:t xml:space="preserve">Teacher Primary</w:t>
      </w:r>
      <w:r>
        <w:t xml:space="preserve"> </w:t>
      </w:r>
      <w:r>
        <w:t xml:space="preserve">Internship position at Lincoln Park Elementary School within the Chicago Public Schools (CPS) district. As a dedicated pre-service educator completing my Master of Arts in Early Childhood Education at the University of Illinois at Chicago, I have meticulously prepared myself to contribute meaningfully to your vibrant learning community in</w:t>
      </w:r>
      <w:r>
        <w:t xml:space="preserve"> </w:t>
      </w:r>
      <w:r>
        <w:rPr>
          <w:bCs/>
          <w:b/>
        </w:rPr>
        <w:t xml:space="preserve">United States Chicago</w:t>
      </w:r>
      <w:r>
        <w:t xml:space="preserve">. This</w:t>
      </w:r>
      <w:r>
        <w:t xml:space="preserve"> </w:t>
      </w:r>
      <w:r>
        <w:rPr>
          <w:bCs/>
          <w:b/>
        </w:rPr>
        <w:t xml:space="preserve">Internship Application Letter</w:t>
      </w:r>
      <w:r>
        <w:t xml:space="preserve"> </w:t>
      </w:r>
      <w:r>
        <w:t xml:space="preserve">details my qualifications, passion for primary education, and deep alignment with CPS's mission to provide equitable, high-quality learning experiences for every student in our diverse city.</w:t>
      </w:r>
    </w:p>
    <w:p>
      <w:pPr>
        <w:pStyle w:val="BodyText"/>
      </w:pPr>
      <w:r>
        <w:t xml:space="preserve">The decision to pursue a teaching career in the heart of</w:t>
      </w:r>
      <w:r>
        <w:t xml:space="preserve"> </w:t>
      </w:r>
      <w:r>
        <w:rPr>
          <w:bCs/>
          <w:b/>
        </w:rPr>
        <w:t xml:space="preserve">United States Chicago</w:t>
      </w:r>
      <w:r>
        <w:t xml:space="preserve"> </w:t>
      </w:r>
      <w:r>
        <w:t xml:space="preserve">is deeply personal. Growing up in the Albany Park neighborhood, I witnessed firsthand how transformative quality primary education can be for children navigating complex urban environments. My family's immigrant experience taught me that schools serve as critical anchors for community cohesion and individual potential—a philosophy I now seek to embody as a</w:t>
      </w:r>
      <w:r>
        <w:t xml:space="preserve"> </w:t>
      </w:r>
      <w:r>
        <w:rPr>
          <w:bCs/>
          <w:b/>
        </w:rPr>
        <w:t xml:space="preserve">Teacher Primary</w:t>
      </w:r>
      <w:r>
        <w:t xml:space="preserve">. I am particularly drawn to Lincoln Park Elementary's reputation for innovative literacy programs and its dedication to culturally responsive teaching, values that resonate with my educational approach. My academic training at UIC has equipped me with rigorous theoretical knowledge, but it is Chicago’s unique challenges and opportunities that ignite my professional purpose.</w:t>
      </w:r>
    </w:p>
    <w:p>
      <w:pPr>
        <w:pStyle w:val="BodyText"/>
      </w:pPr>
      <w:r>
        <w:t xml:space="preserve">During my practicum at the Englewood Community School in South Side Chicago, I designed and implemented a project-based learning unit on neighborhood geography for third graders. Students created collaborative maps of their communities using local landmarks like the DuSable Museum of African American History and the Garfield Park Conservatory. This initiative directly addressed CPS's strategic goal of integrating community context into curriculum while fostering student agency—exactly the kind of impactful work I aim to contribute at Lincoln Park. My evaluation noted my ability to "create inclusive environments where students felt safe to explore complex topics," a skill critical for serving Chicago’s linguistically diverse population, including emerging bilingual learners who make up 58% of CPS elementary students.</w:t>
      </w:r>
    </w:p>
    <w:p>
      <w:pPr>
        <w:pStyle w:val="BodyText"/>
      </w:pPr>
      <w:r>
        <w:t xml:space="preserve">My academic foundation is equally robust. I hold a Bachelor of Science in Elementary Education with a specialization in Early Literacy, earning honors for my capstone research on trauma-informed classroom practices. My coursework at UIC emphasized Chicago-specific pedagogical frameworks, including the CPS Equity Framework and the Illinois Learning Standards for Social-Emotional Development. I am proficient in implementing evidence-based reading interventions like Read 180 and i-Ready, tools widely used across</w:t>
      </w:r>
      <w:r>
        <w:t xml:space="preserve"> </w:t>
      </w:r>
      <w:r>
        <w:rPr>
          <w:bCs/>
          <w:b/>
        </w:rPr>
        <w:t xml:space="preserve">United States Chicago</w:t>
      </w:r>
      <w:r>
        <w:t xml:space="preserve"> </w:t>
      </w:r>
      <w:r>
        <w:t xml:space="preserve">public schools. Furthermore, I’ve completed all required certification exams for an Illinois Professional Educator License (PEL), including the IL Licensure Assessment for Early Childhood Education. This ensures my immediate readiness to support your school’s academic goals while working under supervision as a</w:t>
      </w:r>
      <w:r>
        <w:t xml:space="preserve"> </w:t>
      </w:r>
      <w:r>
        <w:rPr>
          <w:bCs/>
          <w:b/>
        </w:rPr>
        <w:t xml:space="preserve">Teacher Primary</w:t>
      </w:r>
      <w:r>
        <w:t xml:space="preserve"> </w:t>
      </w:r>
      <w:r>
        <w:t xml:space="preserve">intern.</w:t>
      </w:r>
    </w:p>
    <w:p>
      <w:pPr>
        <w:pStyle w:val="BodyText"/>
      </w:pPr>
      <w:r>
        <w:t xml:space="preserve">What sets me apart is my commitment to community-centered education—a principle deeply woven into CPS’s vision for Chicago schools. In summer 2023, I volunteered with the Hyde Park Neighborhood Library’s "Summer Reading Boost" initiative, designing literacy games for children in a food-insecure neighborhood. This experience taught me how to build rapport across socioeconomic divides and adapt instruction to meet students where they are—skills I will apply immediately at Lincoln Park. I understand that Chicago’s primary classrooms require more than academic rigor; they demand empathy, cultural humility, and collaborative partnerships with families. As a fluent Spanish speaker with certification in English as a Second Language (ESL), I am prepared to support both bilingual learners and their families, aligning with CPS’s priority to close achievement gaps through community engagement.</w:t>
      </w:r>
    </w:p>
    <w:p>
      <w:pPr>
        <w:pStyle w:val="BodyText"/>
      </w:pPr>
      <w:r>
        <w:t xml:space="preserve">I am especially inspired by Lincoln Park Elementary’s work in the Chicago Public Schools’ "School of Choice" program. I recognize that this internship is not merely a professional stepping stone but an opportunity to grow as a teacher within one of America's most dynamic educational landscapes. In</w:t>
      </w:r>
      <w:r>
        <w:t xml:space="preserve"> </w:t>
      </w:r>
      <w:r>
        <w:rPr>
          <w:bCs/>
          <w:b/>
        </w:rPr>
        <w:t xml:space="preserve">United States Chicago</w:t>
      </w:r>
      <w:r>
        <w:t xml:space="preserve">, we face challenges like resource allocation and pandemic learning recovery, yet we also possess extraordinary assets: committed educators, passionate families, and students with remarkable resilience. I am eager to learn from your mentor teachers while contributing fresh perspectives on technology integration—such as using Seesaw for parent engagement—which I piloted during my UIC fieldwork.</w:t>
      </w:r>
    </w:p>
    <w:p>
      <w:pPr>
        <w:pStyle w:val="BodyText"/>
      </w:pPr>
      <w:r>
        <w:t xml:space="preserve">My ultimate aspiration is to become a</w:t>
      </w:r>
      <w:r>
        <w:t xml:space="preserve"> </w:t>
      </w:r>
      <w:r>
        <w:rPr>
          <w:bCs/>
          <w:b/>
        </w:rPr>
        <w:t xml:space="preserve">Teacher Primary</w:t>
      </w:r>
      <w:r>
        <w:t xml:space="preserve"> </w:t>
      </w:r>
      <w:r>
        <w:t xml:space="preserve">who transforms classrooms into spaces where every child, regardless of zip code, sees themselves reflected in their curriculum and empowered to dream. Lincoln Park Elementary’s mission statement—“Learning with Heart, Teaching with Purpose”—mirrors my own educational philosophy. I would be honored to bring my passion for early childhood development, Chicago community values, and collaborative spirit to your school this academic year.</w:t>
      </w:r>
    </w:p>
    <w:p>
      <w:pPr>
        <w:pStyle w:val="BodyText"/>
      </w:pPr>
      <w:r>
        <w:t xml:space="preserve">Thank you for considering my</w:t>
      </w:r>
      <w:r>
        <w:t xml:space="preserve"> </w:t>
      </w:r>
      <w:r>
        <w:rPr>
          <w:bCs/>
          <w:b/>
        </w:rPr>
        <w:t xml:space="preserve">Internship Application Letter</w:t>
      </w:r>
      <w:r>
        <w:t xml:space="preserve">. I welcome the opportunity to discuss how my skills in differentiated instruction, multicultural classroom management, and community partnership can support Lincoln Park Elementary’s success within the broader framework of Chicago public education. My resume is attached for your review, and I am available at your convenience for an interview.</w:t>
      </w:r>
    </w:p>
    <w:p>
      <w:pPr>
        <w:pStyle w:val="BodyText"/>
      </w:pPr>
      <w:r>
        <w:t xml:space="preserve">Sincerely,</w:t>
      </w:r>
    </w:p>
    <w:p>
      <w:pPr>
        <w:pStyle w:val="BodyText"/>
      </w:pPr>
      <w:r>
        <w:t xml:space="preserve">Maya Chen</w:t>
      </w:r>
    </w:p>
    <w:p>
      <w:pPr>
        <w:pStyle w:val="BodyText"/>
      </w:pPr>
      <w:r>
        <w:t xml:space="preserve">University of Illinois at Chicago | Master of Arts in Early Childhood Education</w:t>
      </w:r>
    </w:p>
    <w:p>
      <w:pPr>
        <w:pStyle w:val="BodyText"/>
      </w:pPr>
      <w:r>
        <w:t xml:space="preserve">Email: mchen@uic.edu | Phone: (773) 555-0198</w:t>
      </w:r>
    </w:p>
    <w:p>
      <w:pPr>
        <w:pStyle w:val="BodyText"/>
      </w:pPr>
      <w:r>
        <w:rPr>
          <w:bCs/>
          <w:b/>
        </w:rPr>
        <w:t xml:space="preserve">Note:</w:t>
      </w:r>
      <w:r>
        <w:t xml:space="preserve"> </w:t>
      </w:r>
      <w:r>
        <w:t xml:space="preserve">This application adheres to Chicago Public Schools’ requirements for pre-service teacher internships and reflects deep understanding of the unique educational context within the United States, specifically in Chicago's urban public school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12:54:15Z</dcterms:created>
  <dcterms:modified xsi:type="dcterms:W3CDTF">2026-07-23T12:54:15Z</dcterms:modified>
</cp:coreProperties>
</file>

<file path=docProps/custom.xml><?xml version="1.0" encoding="utf-8"?>
<Properties xmlns="http://schemas.openxmlformats.org/officeDocument/2006/custom-properties" xmlns:vt="http://schemas.openxmlformats.org/officeDocument/2006/docPropsVTypes"/>
</file>